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y Shepsk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epsk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728 Keenan Lane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shepsk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1694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e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